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862AE" w:rsidRDefault="00C87AFE">
      <w:r>
        <w:t>This is a sample</w:t>
      </w:r>
      <w:bookmarkStart w:id="0" w:name="_GoBack"/>
      <w:bookmarkEnd w:id="0"/>
    </w:p>
    <w:sectPr w:rsidR="007862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Q0MTQ3MrAwNzUzNTdU0lEKTi0uzszPAykwrAUATuD3bywAAAA="/>
  </w:docVars>
  <w:rsids>
    <w:rsidRoot w:val="00C87AFE"/>
    <w:rsid w:val="007862AE"/>
    <w:rsid w:val="00C87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36806"/>
  <w15:chartTrackingRefBased/>
  <w15:docId w15:val="{ED6D07F8-6040-4870-A5A4-DB959F8D3D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5</Characters>
  <Application>Microsoft Office Word</Application>
  <DocSecurity>0</DocSecurity>
  <Lines>1</Lines>
  <Paragraphs>1</Paragraphs>
  <ScaleCrop>false</ScaleCrop>
  <Company/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rath Ramachandran</dc:creator>
  <cp:keywords/>
  <dc:description/>
  <cp:lastModifiedBy>Bharath Ramachandran</cp:lastModifiedBy>
  <cp:revision>1</cp:revision>
  <dcterms:created xsi:type="dcterms:W3CDTF">2018-01-23T00:42:00Z</dcterms:created>
  <dcterms:modified xsi:type="dcterms:W3CDTF">2018-01-23T00:42:00Z</dcterms:modified>
</cp:coreProperties>
</file>